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3390546-7c82-4a8d-aff9-7c68e842408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29:57Z</dcterms:created>
  <dcterms:modified xsi:type="dcterms:W3CDTF">2023-06-28T19: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